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39CA9B" w14:textId="77777777" w:rsidR="00CF5611" w:rsidRDefault="00000000">
      <w:pPr>
        <w:pStyle w:val="Title"/>
      </w:pPr>
      <w:r>
        <w:t>simulations_BR02</w:t>
      </w:r>
    </w:p>
    <w:p w14:paraId="1D1E65E4" w14:textId="77777777" w:rsidR="00CF5611" w:rsidRDefault="00000000">
      <w:pPr>
        <w:pStyle w:val="Date"/>
      </w:pPr>
      <w:r>
        <w:t>2024-11-20</w:t>
      </w:r>
    </w:p>
    <w:p w14:paraId="32379D8B" w14:textId="77777777" w:rsidR="00CF5611" w:rsidRDefault="00000000">
      <w:pPr>
        <w:pStyle w:val="Heading2"/>
      </w:pPr>
      <w:bookmarkStart w:id="0" w:name="explorative-by-groups"/>
      <w:r>
        <w:t>Explorative by groups</w:t>
      </w:r>
    </w:p>
    <w:p w14:paraId="1AA39C70" w14:textId="77777777" w:rsidR="00CF5611" w:rsidRDefault="00000000">
      <w:pPr>
        <w:pStyle w:val="Compact"/>
        <w:numPr>
          <w:ilvl w:val="0"/>
          <w:numId w:val="2"/>
        </w:numPr>
      </w:pPr>
      <w:r>
        <w:t>Here used rinnovo energetico 0.32, not malus</w:t>
      </w:r>
    </w:p>
    <w:p w14:paraId="11B53E58" w14:textId="77777777" w:rsidR="00CF56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1257EA6" wp14:editId="4678877D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imulations_script_files/figure-docx/read_dat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F29084" wp14:editId="2C9EE41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imulations_script_files/figure-docx/read_data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6A0C215" wp14:editId="4042924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imulations_script_files/figure-docx/read_data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F23775" wp14:editId="6B466DE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imulations_script_files/figure-docx/read_data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F30E10" wp14:editId="126F38E2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imulations_script_files/figure-docx/read_data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E5EB00" wp14:editId="427541FB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imulations_script_files/figure-docx/read_data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7711200" wp14:editId="37CC5F5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imulations_script_files/figure-docx/read_data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72888A" wp14:editId="62ECDA3E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imulations_script_files/figure-docx/read_data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7D5AA2" wp14:editId="6B0AD815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imulations_script_files/figure-docx/read_data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1098AA" wp14:editId="09BD6F21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imulations_script_files/figure-docx/read_data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CF5611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F1416A" w14:textId="77777777" w:rsidR="00215F3D" w:rsidRDefault="00215F3D">
      <w:pPr>
        <w:spacing w:after="0"/>
      </w:pPr>
      <w:r>
        <w:separator/>
      </w:r>
    </w:p>
  </w:endnote>
  <w:endnote w:type="continuationSeparator" w:id="0">
    <w:p w14:paraId="726E41EA" w14:textId="77777777" w:rsidR="00215F3D" w:rsidRDefault="00215F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62425F" w14:textId="77777777" w:rsidR="00215F3D" w:rsidRDefault="00215F3D">
      <w:r>
        <w:separator/>
      </w:r>
    </w:p>
  </w:footnote>
  <w:footnote w:type="continuationSeparator" w:id="0">
    <w:p w14:paraId="29843444" w14:textId="77777777" w:rsidR="00215F3D" w:rsidRDefault="00215F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0D26B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626E1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40208078">
    <w:abstractNumId w:val="0"/>
  </w:num>
  <w:num w:numId="2" w16cid:durableId="18843639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5611"/>
    <w:rsid w:val="000D5889"/>
    <w:rsid w:val="00215F3D"/>
    <w:rsid w:val="00977D6C"/>
    <w:rsid w:val="00CF56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E81F15"/>
  <w15:docId w15:val="{7C9613EE-F11F-4AFB-A444-C33FB305E8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s_BR02</dc:title>
  <dc:creator>ROCCO PAOLILLO</dc:creator>
  <cp:keywords/>
  <cp:lastModifiedBy>ROCCO PAOLILLO</cp:lastModifiedBy>
  <cp:revision>2</cp:revision>
  <dcterms:created xsi:type="dcterms:W3CDTF">2024-11-22T14:16:00Z</dcterms:created>
  <dcterms:modified xsi:type="dcterms:W3CDTF">2024-11-22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0</vt:lpwstr>
  </property>
  <property fmtid="{D5CDD505-2E9C-101B-9397-08002B2CF9AE}" pid="3" name="output">
    <vt:lpwstr>word_document</vt:lpwstr>
  </property>
</Properties>
</file>